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7783F" w:rsidRDefault="0037783F">
      <w:r>
        <w:rPr>
          <w:rFonts w:hint="eastAsia"/>
        </w:rPr>
        <w:t>大家好，我是黄海广，这个是我整理的人工智能基础系列，我都放在公众号“机器学习初学者”，欢迎扫码关注：</w:t>
      </w:r>
    </w:p>
    <w:p w:rsidR="0037783F" w:rsidRDefault="0037783F">
      <w:pPr>
        <w:rPr>
          <w:rFonts w:hint="eastAsia"/>
        </w:rPr>
      </w:pPr>
      <w:r>
        <w:rPr>
          <w:noProof/>
        </w:rPr>
        <w:drawing>
          <wp:inline distT="0" distB="0" distL="0" distR="0" wp14:anchorId="5AFD353D" wp14:editId="27872CF6">
            <wp:extent cx="5274310" cy="3192145"/>
            <wp:effectExtent l="0" t="0" r="2540" b="825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92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7783F" w:rsidRDefault="0037783F"/>
    <w:p w:rsidR="0037783F" w:rsidRDefault="0037783F">
      <w:r>
        <w:rPr>
          <w:rFonts w:hint="eastAsia"/>
        </w:rPr>
        <w:t>这个系列我将继续完善，欢迎大家</w:t>
      </w:r>
      <w:bookmarkStart w:id="0" w:name="_GoBack"/>
      <w:bookmarkEnd w:id="0"/>
      <w:r>
        <w:rPr>
          <w:rFonts w:hint="eastAsia"/>
        </w:rPr>
        <w:t>向我的公众号投稿。</w:t>
      </w:r>
    </w:p>
    <w:p w:rsidR="0037783F" w:rsidRDefault="0037783F"/>
    <w:p w:rsidR="0037783F" w:rsidRDefault="0037783F">
      <w:r>
        <w:rPr>
          <w:rFonts w:hint="eastAsia"/>
        </w:rPr>
        <w:t>此外我还有一个知识星球，目前是体量最大的机器学习知识星球，约4</w:t>
      </w:r>
      <w:r>
        <w:t>600</w:t>
      </w:r>
      <w:r>
        <w:rPr>
          <w:rFonts w:hint="eastAsia"/>
        </w:rPr>
        <w:t>收费用户。</w:t>
      </w:r>
    </w:p>
    <w:p w:rsidR="0037783F" w:rsidRDefault="0037783F">
      <w:r>
        <w:rPr>
          <w:rFonts w:hint="eastAsia"/>
        </w:rPr>
        <w:t>送上一张优惠券：</w:t>
      </w:r>
    </w:p>
    <w:p w:rsidR="0037783F" w:rsidRDefault="0037783F">
      <w:pPr>
        <w:rPr>
          <w:rFonts w:hint="eastAsia"/>
        </w:rPr>
      </w:pPr>
      <w:r>
        <w:rPr>
          <w:noProof/>
        </w:rPr>
        <w:drawing>
          <wp:inline distT="0" distB="0" distL="0" distR="0">
            <wp:extent cx="2619375" cy="3942612"/>
            <wp:effectExtent l="0" t="0" r="0" b="1270"/>
            <wp:docPr id="2" name="图片 2" descr="https://file.zsxq.com/cardimage/f4cf039a50cfd7b09d3ffa48170ff6a15f92f6abfa8e981c6d384f6732f000a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https://file.zsxq.com/cardimage/f4cf039a50cfd7b09d3ffa48170ff6a15f92f6abfa8e981c6d384f6732f000ad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9142" cy="39573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7783F" w:rsidRDefault="0037783F">
      <w:pPr>
        <w:rPr>
          <w:rFonts w:hint="eastAsia"/>
        </w:rPr>
      </w:pPr>
    </w:p>
    <w:sectPr w:rsidR="0037783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4496F" w:rsidRDefault="0044496F" w:rsidP="0037783F">
      <w:r>
        <w:separator/>
      </w:r>
    </w:p>
  </w:endnote>
  <w:endnote w:type="continuationSeparator" w:id="0">
    <w:p w:rsidR="0044496F" w:rsidRDefault="0044496F" w:rsidP="003778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4496F" w:rsidRDefault="0044496F" w:rsidP="0037783F">
      <w:r>
        <w:separator/>
      </w:r>
    </w:p>
  </w:footnote>
  <w:footnote w:type="continuationSeparator" w:id="0">
    <w:p w:rsidR="0044496F" w:rsidRDefault="0044496F" w:rsidP="0037783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zNDEwNrQ0NDUxMTZV0lEKTi0uzszPAykwrAUAK+C9KywAAAA="/>
  </w:docVars>
  <w:rsids>
    <w:rsidRoot w:val="00794A81"/>
    <w:rsid w:val="0037783F"/>
    <w:rsid w:val="00424437"/>
    <w:rsid w:val="0044496F"/>
    <w:rsid w:val="006549D8"/>
    <w:rsid w:val="00794A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76C4822"/>
  <w15:chartTrackingRefBased/>
  <w15:docId w15:val="{64FD69FD-1A1D-4ECC-A924-7A21C3D81F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37783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37783F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37783F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37783F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19</Words>
  <Characters>113</Characters>
  <Application>Microsoft Office Word</Application>
  <DocSecurity>0</DocSecurity>
  <Lines>1</Lines>
  <Paragraphs>1</Paragraphs>
  <ScaleCrop>false</ScaleCrop>
  <Company/>
  <LinksUpToDate>false</LinksUpToDate>
  <CharactersWithSpaces>1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engdu78</dc:creator>
  <cp:keywords/>
  <dc:description/>
  <cp:lastModifiedBy>fengdu78</cp:lastModifiedBy>
  <cp:revision>2</cp:revision>
  <dcterms:created xsi:type="dcterms:W3CDTF">2019-12-12T08:47:00Z</dcterms:created>
  <dcterms:modified xsi:type="dcterms:W3CDTF">2019-12-12T08:52:00Z</dcterms:modified>
</cp:coreProperties>
</file>